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0D2CFD" w14:textId="77777777" w:rsidR="00566BD2" w:rsidRPr="00203EDC" w:rsidRDefault="00566BD2" w:rsidP="00566BD2">
      <w:pPr>
        <w:pStyle w:val="Bezodstpw"/>
        <w:spacing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 wp14:anchorId="4A2836F9" wp14:editId="03D1C54E">
            <wp:extent cx="5760720" cy="1938020"/>
            <wp:effectExtent l="0" t="0" r="0" b="5080"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Obraz 3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38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BF18EB" w14:textId="1B9C5EC3" w:rsidR="00566BD2" w:rsidRDefault="00540AC0" w:rsidP="00C67B79">
      <w:pPr>
        <w:spacing w:before="720" w:after="0" w:line="360" w:lineRule="auto"/>
        <w:jc w:val="center"/>
        <w:rPr>
          <w:rFonts w:ascii="Times New Roman" w:hAnsi="Times New Roman" w:cs="Times New Roman"/>
          <w:b/>
          <w:sz w:val="40"/>
          <w:szCs w:val="24"/>
        </w:rPr>
      </w:pPr>
      <w:r>
        <w:rPr>
          <w:rFonts w:ascii="Times New Roman" w:hAnsi="Times New Roman" w:cs="Times New Roman"/>
          <w:b/>
          <w:sz w:val="40"/>
          <w:szCs w:val="24"/>
        </w:rPr>
        <w:t>Programowanie obiektowe C#</w:t>
      </w:r>
    </w:p>
    <w:p w14:paraId="5D2BB547" w14:textId="2DB0B5DA" w:rsidR="00566BD2" w:rsidRPr="00C67B79" w:rsidRDefault="009E25C0" w:rsidP="00566BD2">
      <w:pPr>
        <w:spacing w:after="0" w:line="360" w:lineRule="auto"/>
        <w:jc w:val="center"/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</w:pPr>
      <w:r>
        <w:rPr>
          <w:rFonts w:ascii="Times New Roman" w:hAnsi="Times New Roman" w:cs="Times New Roman"/>
          <w:i/>
          <w:iCs/>
          <w:color w:val="000000" w:themeColor="text1"/>
          <w:sz w:val="32"/>
          <w:szCs w:val="28"/>
        </w:rPr>
        <w:t>Supermarket</w:t>
      </w:r>
    </w:p>
    <w:p w14:paraId="70D650B0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8E25F5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7103CB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7361C8C5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96035A4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AF682A9" w14:textId="77777777" w:rsidR="00566BD2" w:rsidRDefault="00566BD2" w:rsidP="00566BD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DFF5C11" w14:textId="7777777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87BEDBC" w14:textId="77777777" w:rsidR="00566BD2" w:rsidRPr="009E25C0" w:rsidRDefault="00566BD2" w:rsidP="00566BD2">
      <w:pPr>
        <w:tabs>
          <w:tab w:val="right" w:pos="9072"/>
        </w:tabs>
        <w:spacing w:after="0" w:line="360" w:lineRule="auto"/>
        <w:jc w:val="both"/>
        <w:rPr>
          <w:rFonts w:asciiTheme="majorHAnsi" w:hAnsiTheme="majorHAnsi" w:cstheme="majorHAnsi"/>
          <w:sz w:val="24"/>
          <w:szCs w:val="24"/>
        </w:rPr>
      </w:pPr>
      <w:r w:rsidRPr="009E25C0">
        <w:rPr>
          <w:rFonts w:asciiTheme="majorHAnsi" w:hAnsiTheme="majorHAnsi" w:cstheme="majorHAnsi"/>
          <w:sz w:val="24"/>
          <w:szCs w:val="24"/>
        </w:rPr>
        <w:t>Prowadzący:</w:t>
      </w:r>
      <w:r w:rsidRPr="009E25C0">
        <w:rPr>
          <w:rFonts w:asciiTheme="majorHAnsi" w:hAnsiTheme="majorHAnsi" w:cstheme="majorHAnsi"/>
          <w:sz w:val="24"/>
          <w:szCs w:val="24"/>
        </w:rPr>
        <w:tab/>
        <w:t>Autor:</w:t>
      </w:r>
    </w:p>
    <w:p w14:paraId="455C4559" w14:textId="1827CA47" w:rsidR="00566BD2" w:rsidRPr="009E25C0" w:rsidRDefault="00566BD2" w:rsidP="00566BD2">
      <w:pPr>
        <w:tabs>
          <w:tab w:val="right" w:pos="9072"/>
        </w:tabs>
        <w:spacing w:after="0" w:line="360" w:lineRule="auto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sz w:val="24"/>
          <w:szCs w:val="24"/>
        </w:rPr>
        <w:t>mgr inż. Ewa Żesławska</w:t>
      </w:r>
      <w:r w:rsidRPr="009E25C0">
        <w:rPr>
          <w:rFonts w:asciiTheme="majorHAnsi" w:hAnsiTheme="majorHAnsi" w:cstheme="majorHAnsi"/>
          <w:sz w:val="24"/>
          <w:szCs w:val="24"/>
        </w:rPr>
        <w:tab/>
      </w:r>
      <w:r w:rsidR="009E25C0" w:rsidRPr="009E25C0">
        <w:rPr>
          <w:rFonts w:asciiTheme="majorHAnsi" w:hAnsiTheme="majorHAnsi" w:cstheme="majorHAnsi"/>
          <w:i/>
          <w:iCs/>
          <w:color w:val="000000" w:themeColor="text1"/>
          <w:sz w:val="24"/>
          <w:szCs w:val="24"/>
        </w:rPr>
        <w:t>Rafał Gawlak</w:t>
      </w:r>
    </w:p>
    <w:p w14:paraId="7FDD5180" w14:textId="1B7951E6" w:rsidR="00566BD2" w:rsidRPr="009E25C0" w:rsidRDefault="00566BD2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="009E25C0"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>117795</w:t>
      </w:r>
    </w:p>
    <w:p w14:paraId="1847A2AC" w14:textId="1409D2D2" w:rsidR="009E25C0" w:rsidRPr="009E25C0" w:rsidRDefault="009E25C0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  <w:t>Krystian Kłosowicz</w:t>
      </w:r>
    </w:p>
    <w:p w14:paraId="57E98679" w14:textId="4452964D" w:rsidR="009E25C0" w:rsidRPr="009E25C0" w:rsidRDefault="009E25C0" w:rsidP="00566BD2">
      <w:pPr>
        <w:tabs>
          <w:tab w:val="right" w:pos="9072"/>
        </w:tabs>
        <w:spacing w:after="0" w:line="360" w:lineRule="auto"/>
        <w:ind w:firstLine="708"/>
        <w:jc w:val="both"/>
        <w:rPr>
          <w:rFonts w:asciiTheme="majorHAnsi" w:hAnsiTheme="majorHAnsi" w:cstheme="majorHAnsi"/>
          <w:color w:val="000000" w:themeColor="text1"/>
          <w:sz w:val="24"/>
          <w:szCs w:val="24"/>
        </w:rPr>
      </w:pPr>
      <w:r w:rsidRPr="009E25C0">
        <w:rPr>
          <w:rFonts w:asciiTheme="majorHAnsi" w:hAnsiTheme="majorHAnsi" w:cstheme="majorHAnsi"/>
          <w:color w:val="000000" w:themeColor="text1"/>
          <w:sz w:val="24"/>
          <w:szCs w:val="24"/>
        </w:rPr>
        <w:tab/>
      </w:r>
      <w:r w:rsidRPr="009E25C0">
        <w:rPr>
          <w:rStyle w:val="normaltextrun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118996</w:t>
      </w:r>
      <w:r w:rsidRPr="009E25C0">
        <w:rPr>
          <w:rStyle w:val="eop"/>
          <w:rFonts w:asciiTheme="majorHAnsi" w:hAnsiTheme="majorHAnsi" w:cstheme="majorHAnsi"/>
          <w:color w:val="000000"/>
          <w:sz w:val="24"/>
          <w:szCs w:val="24"/>
          <w:shd w:val="clear" w:color="auto" w:fill="FFFFFF"/>
        </w:rPr>
        <w:t> </w:t>
      </w:r>
    </w:p>
    <w:p w14:paraId="688CAA76" w14:textId="3FDEB947" w:rsidR="00566BD2" w:rsidRDefault="00566BD2" w:rsidP="00566BD2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Kierunek: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Nazwa kierunku"/>
          <w:tag w:val="Nazwa kierunku"/>
          <w:id w:val="1655559192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INF/Ist/S/2020/21" w:value="INF/Ist/S/2020/21"/>
          </w:dropDownList>
        </w:sdtPr>
        <w:sdtEndPr/>
        <w:sdtContent>
          <w:r w:rsidR="009E25C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NF/Ist/S/2020/21</w:t>
          </w:r>
        </w:sdtContent>
      </w:sdt>
      <w:r w:rsidRPr="00443B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, grupa </w:t>
      </w:r>
      <w:sdt>
        <w:sdtPr>
          <w:rPr>
            <w:rFonts w:ascii="Times New Roman" w:hAnsi="Times New Roman" w:cs="Times New Roman"/>
            <w:color w:val="000000" w:themeColor="text1"/>
            <w:sz w:val="24"/>
            <w:szCs w:val="24"/>
          </w:rPr>
          <w:alias w:val="Grupa"/>
          <w:tag w:val="Grupa"/>
          <w:id w:val="-657762643"/>
          <w:placeholder>
            <w:docPart w:val="E623966654F64FC79F43D25B1192748D"/>
          </w:placeholder>
          <w15:color w:val="000000"/>
          <w:dropDownList>
            <w:listItem w:value="Wybierz element."/>
            <w:listItem w:displayText="lab 1" w:value="lab 1"/>
            <w:listItem w:displayText="lab 2" w:value="lab 2"/>
            <w:listItem w:displayText="lab 3" w:value="lab 3"/>
            <w:listItem w:displayText="lab 4" w:value="lab 4"/>
            <w:listItem w:displayText="lab 5" w:value="lab 5"/>
          </w:dropDownList>
        </w:sdtPr>
        <w:sdtEndPr/>
        <w:sdtContent>
          <w:r w:rsidR="009E25C0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lab 2</w:t>
          </w:r>
        </w:sdtContent>
      </w:sdt>
    </w:p>
    <w:p w14:paraId="77746095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5769B00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3224FBA9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FD73FC3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FB5EC9E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1431588" w14:textId="77777777" w:rsidR="00566BD2" w:rsidRDefault="00566BD2" w:rsidP="00566BD2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159DDBB9" w14:textId="77777777" w:rsidR="00566BD2" w:rsidRDefault="00566BD2" w:rsidP="009E25C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ACC938D" w14:textId="715D4411" w:rsidR="00566BD2" w:rsidRDefault="00566BD2" w:rsidP="009E25C0">
      <w:pPr>
        <w:tabs>
          <w:tab w:val="right" w:pos="9072"/>
        </w:tabs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zeszów 2022</w:t>
      </w:r>
      <w:r>
        <w:rPr>
          <w:rFonts w:ascii="Times New Roman" w:hAnsi="Times New Roman" w:cs="Times New Roman"/>
          <w:sz w:val="24"/>
          <w:szCs w:val="24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58503525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5454AFD" w14:textId="77777777" w:rsidR="00566BD2" w:rsidRPr="00C67B79" w:rsidRDefault="00566BD2" w:rsidP="00566BD2">
          <w:pPr>
            <w:pStyle w:val="Nagwekspisutreci"/>
            <w:rPr>
              <w:rFonts w:ascii="Times New Roman" w:hAnsi="Times New Roman" w:cs="Times New Roman"/>
              <w:color w:val="000000" w:themeColor="text1"/>
            </w:rPr>
          </w:pPr>
          <w:r w:rsidRPr="00C67B79">
            <w:rPr>
              <w:rFonts w:ascii="Times New Roman" w:hAnsi="Times New Roman" w:cs="Times New Roman"/>
              <w:color w:val="000000" w:themeColor="text1"/>
            </w:rPr>
            <w:t>Spis treści</w:t>
          </w:r>
        </w:p>
        <w:p w14:paraId="16105641" w14:textId="62FF3831" w:rsidR="0006590F" w:rsidRDefault="00566BD2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begin"/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instrText xml:space="preserve"> TOC \o "1-3" \h \z \u </w:instrText>
          </w:r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separate"/>
          </w:r>
          <w:hyperlink w:anchor="_Toc93475347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1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Opis założeń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7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BC9C32C" w14:textId="3763B204" w:rsidR="0006590F" w:rsidRDefault="001C2E6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48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2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Wymagania funkcjonalne i niefunkcjonalne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8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5651345E" w14:textId="4DE7692D" w:rsidR="0006590F" w:rsidRDefault="001C2E6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49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bCs/>
                <w:noProof/>
              </w:rPr>
              <w:t>3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Diagramy UML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49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452DBA2" w14:textId="66E10769" w:rsidR="0006590F" w:rsidRDefault="001C2E6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0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4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Opis techniczny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0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79C09563" w14:textId="7DD0601C" w:rsidR="0006590F" w:rsidRDefault="001C2E6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1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5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Prezentacja warstwy użytkowej projektu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1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3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6C2FF85D" w14:textId="51BA3C6B" w:rsidR="0006590F" w:rsidRDefault="001C2E69">
          <w:pPr>
            <w:pStyle w:val="Spistreci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93475352" w:history="1"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6.</w:t>
            </w:r>
            <w:r w:rsidR="0006590F">
              <w:rPr>
                <w:rFonts w:eastAsiaTheme="minorEastAsia"/>
                <w:noProof/>
                <w:lang w:eastAsia="pl-PL"/>
              </w:rPr>
              <w:tab/>
            </w:r>
            <w:r w:rsidR="0006590F" w:rsidRPr="004E375C">
              <w:rPr>
                <w:rStyle w:val="Hipercze"/>
                <w:rFonts w:ascii="Times New Roman" w:hAnsi="Times New Roman" w:cs="Times New Roman"/>
                <w:b/>
                <w:noProof/>
              </w:rPr>
              <w:t>Podsumowanie</w:t>
            </w:r>
            <w:r w:rsidR="0006590F">
              <w:rPr>
                <w:noProof/>
                <w:webHidden/>
              </w:rPr>
              <w:tab/>
            </w:r>
            <w:r w:rsidR="0006590F">
              <w:rPr>
                <w:noProof/>
                <w:webHidden/>
              </w:rPr>
              <w:fldChar w:fldCharType="begin"/>
            </w:r>
            <w:r w:rsidR="0006590F">
              <w:rPr>
                <w:noProof/>
                <w:webHidden/>
              </w:rPr>
              <w:instrText xml:space="preserve"> PAGEREF _Toc93475352 \h </w:instrText>
            </w:r>
            <w:r w:rsidR="0006590F">
              <w:rPr>
                <w:noProof/>
                <w:webHidden/>
              </w:rPr>
            </w:r>
            <w:r w:rsidR="0006590F">
              <w:rPr>
                <w:noProof/>
                <w:webHidden/>
              </w:rPr>
              <w:fldChar w:fldCharType="separate"/>
            </w:r>
            <w:r w:rsidR="0006590F">
              <w:rPr>
                <w:noProof/>
                <w:webHidden/>
              </w:rPr>
              <w:t>4</w:t>
            </w:r>
            <w:r w:rsidR="0006590F">
              <w:rPr>
                <w:noProof/>
                <w:webHidden/>
              </w:rPr>
              <w:fldChar w:fldCharType="end"/>
            </w:r>
          </w:hyperlink>
        </w:p>
        <w:p w14:paraId="013676C2" w14:textId="0757FC4D" w:rsidR="00566BD2" w:rsidRDefault="00566BD2" w:rsidP="00566BD2">
          <w:r w:rsidRPr="00C67B79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fldChar w:fldCharType="end"/>
          </w:r>
        </w:p>
      </w:sdtContent>
    </w:sdt>
    <w:p w14:paraId="2176B424" w14:textId="77777777" w:rsidR="00566BD2" w:rsidRDefault="00566BD2" w:rsidP="00566BD2">
      <w:pPr>
        <w:pStyle w:val="Akapitzlist"/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7FCB7AF" w14:textId="77777777" w:rsidR="00566BD2" w:rsidRDefault="00566BD2" w:rsidP="00566BD2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051F5DA4" w14:textId="022ED1E1" w:rsidR="00566BD2" w:rsidRDefault="00566BD2" w:rsidP="00C67B79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0" w:name="_Toc93475347"/>
      <w:r w:rsidRPr="00D04FF6">
        <w:rPr>
          <w:rFonts w:ascii="Times New Roman" w:hAnsi="Times New Roman" w:cs="Times New Roman"/>
          <w:b/>
          <w:sz w:val="24"/>
          <w:szCs w:val="24"/>
        </w:rPr>
        <w:lastRenderedPageBreak/>
        <w:t xml:space="preserve">Opis </w:t>
      </w:r>
      <w:r w:rsidR="0093211B">
        <w:rPr>
          <w:rFonts w:ascii="Times New Roman" w:hAnsi="Times New Roman" w:cs="Times New Roman"/>
          <w:b/>
          <w:sz w:val="24"/>
          <w:szCs w:val="24"/>
        </w:rPr>
        <w:t>założeń projektu</w:t>
      </w:r>
      <w:bookmarkEnd w:id="0"/>
    </w:p>
    <w:p w14:paraId="59365344" w14:textId="18E472BA" w:rsidR="0093211B" w:rsidRPr="0093211B" w:rsidRDefault="008C2828" w:rsidP="0093211B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kt ten ma na celu obsługę zakupów w sklepie, poprzez administratora wprowadzane są dane do systemu.</w:t>
      </w:r>
    </w:p>
    <w:p w14:paraId="4548C45D" w14:textId="18BBBEC6" w:rsidR="0093211B" w:rsidRDefault="0093211B" w:rsidP="0093211B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1" w:name="_Toc93475348"/>
      <w:r>
        <w:rPr>
          <w:rFonts w:ascii="Times New Roman" w:hAnsi="Times New Roman" w:cs="Times New Roman"/>
          <w:b/>
          <w:sz w:val="24"/>
          <w:szCs w:val="24"/>
        </w:rPr>
        <w:t>Wymagania funkcjonalne i niefunkcjonalne</w:t>
      </w:r>
      <w:bookmarkEnd w:id="1"/>
    </w:p>
    <w:p w14:paraId="759262EE" w14:textId="2CAF7CE4" w:rsidR="008C2828" w:rsidRDefault="008C2828" w:rsidP="008C2828">
      <w:pPr>
        <w:pStyle w:val="Akapitzlist"/>
        <w:numPr>
          <w:ilvl w:val="0"/>
          <w:numId w:val="10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ymagania funkcjonalne</w:t>
      </w:r>
    </w:p>
    <w:p w14:paraId="6356F9D0" w14:textId="0483DEF7" w:rsidR="008C2828" w:rsidRDefault="008C2828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żna wprowadzić wiele rachunków o unikalnych numerach</w:t>
      </w:r>
    </w:p>
    <w:p w14:paraId="58727680" w14:textId="4FB6BA5C" w:rsidR="000233C1" w:rsidRDefault="008C2828" w:rsidP="000233C1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Każda pozycja </w:t>
      </w:r>
      <w:r w:rsidR="000233C1">
        <w:rPr>
          <w:rFonts w:ascii="Times New Roman" w:hAnsi="Times New Roman" w:cs="Times New Roman"/>
          <w:b/>
          <w:sz w:val="24"/>
          <w:szCs w:val="24"/>
        </w:rPr>
        <w:t>rachunku powinna posiadać swoją wartość lub stan w jakim jest dana operacja</w:t>
      </w:r>
    </w:p>
    <w:p w14:paraId="30183AE2" w14:textId="42873585" w:rsidR="005863B8" w:rsidRDefault="005863B8" w:rsidP="000233C1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obieranie danych z bazy danych</w:t>
      </w:r>
    </w:p>
    <w:p w14:paraId="1CDAD7A1" w14:textId="46AE9D7C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odawanie danych do tabeli</w:t>
      </w:r>
    </w:p>
    <w:p w14:paraId="33DC6A7A" w14:textId="3DF9378E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Usuwanie dane z bazy danych</w:t>
      </w:r>
    </w:p>
    <w:p w14:paraId="1CD50AE5" w14:textId="6FE366E9" w:rsid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zuka dane po indeksie w bazie danych</w:t>
      </w:r>
    </w:p>
    <w:p w14:paraId="01EFFA33" w14:textId="77777777" w:rsidR="005863B8" w:rsidRPr="005863B8" w:rsidRDefault="005863B8" w:rsidP="005863B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</w:p>
    <w:p w14:paraId="7CC8FE59" w14:textId="7AD46C76" w:rsidR="008C2828" w:rsidRDefault="008C2828" w:rsidP="008C2828">
      <w:pPr>
        <w:pStyle w:val="Akapitzlist"/>
        <w:numPr>
          <w:ilvl w:val="0"/>
          <w:numId w:val="10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ymagania niefunkcjonalne</w:t>
      </w:r>
    </w:p>
    <w:p w14:paraId="4251DE7B" w14:textId="7066ED09" w:rsidR="008C2828" w:rsidRDefault="000233C1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Wstawianie produktów może odbywać się tylko przez uprawnione osoby</w:t>
      </w:r>
    </w:p>
    <w:p w14:paraId="37A05D58" w14:textId="4E9EEA77" w:rsidR="000233C1" w:rsidRDefault="005863B8" w:rsidP="008C2828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sty i przyjemny wygląd aplikacji</w:t>
      </w:r>
    </w:p>
    <w:p w14:paraId="5D28CF04" w14:textId="3F20CE84" w:rsidR="00FE67C7" w:rsidRPr="00FE67C7" w:rsidRDefault="005863B8" w:rsidP="0093211B">
      <w:pPr>
        <w:pStyle w:val="Akapitzlist"/>
        <w:numPr>
          <w:ilvl w:val="0"/>
          <w:numId w:val="1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Intuicyjny interfejs użytkownika </w:t>
      </w:r>
    </w:p>
    <w:p w14:paraId="4F4BE913" w14:textId="27FCE113" w:rsidR="00566BD2" w:rsidRPr="0093211B" w:rsidRDefault="00566BD2" w:rsidP="00566BD2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Cs/>
          <w:sz w:val="24"/>
          <w:szCs w:val="24"/>
        </w:rPr>
      </w:pPr>
      <w:bookmarkStart w:id="2" w:name="_Toc93475349"/>
      <w:r w:rsidRPr="0093211B">
        <w:rPr>
          <w:rFonts w:ascii="Times New Roman" w:hAnsi="Times New Roman" w:cs="Times New Roman"/>
          <w:b/>
          <w:sz w:val="24"/>
          <w:szCs w:val="24"/>
        </w:rPr>
        <w:t>Diagramy UML</w:t>
      </w:r>
      <w:bookmarkEnd w:id="2"/>
    </w:p>
    <w:p w14:paraId="6C9C7B04" w14:textId="75D1B72E" w:rsidR="00566BD2" w:rsidRDefault="0093211B" w:rsidP="00C35057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Diagram przypadków użycia</w:t>
      </w:r>
    </w:p>
    <w:p w14:paraId="65B52268" w14:textId="702A334E" w:rsidR="008E61CA" w:rsidRPr="0093211B" w:rsidRDefault="00D2752F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noProof/>
          <w:sz w:val="24"/>
          <w:szCs w:val="24"/>
        </w:rPr>
        <w:drawing>
          <wp:inline distT="0" distB="0" distL="0" distR="0" wp14:anchorId="5095703F" wp14:editId="3BA7BBE8">
            <wp:extent cx="4157544" cy="3416060"/>
            <wp:effectExtent l="0" t="0" r="0" b="0"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5950" cy="3431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FCDF4" w14:textId="468A7F6D" w:rsidR="0093211B" w:rsidRDefault="0093211B" w:rsidP="00C35057">
      <w:pPr>
        <w:pStyle w:val="Akapitzlist"/>
        <w:numPr>
          <w:ilvl w:val="1"/>
          <w:numId w:val="1"/>
        </w:num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lastRenderedPageBreak/>
        <w:t>Diagram klas</w:t>
      </w:r>
    </w:p>
    <w:p w14:paraId="65D5EE83" w14:textId="0850288C" w:rsidR="00010BF3" w:rsidRDefault="008E61CA" w:rsidP="00C35057">
      <w:pPr>
        <w:rPr>
          <w:rFonts w:ascii="Times New Roman" w:hAnsi="Times New Roman" w:cs="Times New Roman"/>
          <w:bCs/>
          <w:sz w:val="24"/>
          <w:szCs w:val="24"/>
        </w:rPr>
      </w:pPr>
      <w:r>
        <w:rPr>
          <w:noProof/>
        </w:rPr>
        <w:drawing>
          <wp:inline distT="0" distB="0" distL="0" distR="0" wp14:anchorId="0630366A" wp14:editId="01BD112F">
            <wp:extent cx="3809524" cy="2657143"/>
            <wp:effectExtent l="0" t="0" r="635" b="0"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09524" cy="26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EE593" w14:textId="7046FECB" w:rsidR="0093211B" w:rsidRPr="00010BF3" w:rsidRDefault="0093211B" w:rsidP="00010BF3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3" w:name="_Toc73798614"/>
      <w:bookmarkStart w:id="4" w:name="_Toc93475350"/>
      <w:r w:rsidRPr="00010BF3">
        <w:rPr>
          <w:rFonts w:ascii="Times New Roman" w:hAnsi="Times New Roman" w:cs="Times New Roman"/>
          <w:b/>
          <w:sz w:val="24"/>
          <w:szCs w:val="24"/>
        </w:rPr>
        <w:t>Opis techniczny projektu</w:t>
      </w:r>
      <w:bookmarkEnd w:id="3"/>
      <w:bookmarkEnd w:id="4"/>
    </w:p>
    <w:p w14:paraId="77EA0726" w14:textId="7DA2A235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 </w:t>
      </w:r>
      <w:r w:rsidR="000233C1">
        <w:rPr>
          <w:rFonts w:ascii="Times New Roman" w:hAnsi="Times New Roman" w:cs="Times New Roman"/>
          <w:sz w:val="24"/>
          <w:szCs w:val="24"/>
        </w:rPr>
        <w:t>C#</w:t>
      </w:r>
      <w:r w:rsidRPr="00C35057">
        <w:rPr>
          <w:rFonts w:ascii="Times New Roman" w:hAnsi="Times New Roman" w:cs="Times New Roman"/>
          <w:sz w:val="24"/>
          <w:szCs w:val="24"/>
        </w:rPr>
        <w:t xml:space="preserve">: </w:t>
      </w:r>
      <w:r w:rsidR="00D644F7">
        <w:rPr>
          <w:rFonts w:ascii="Times New Roman" w:hAnsi="Times New Roman" w:cs="Times New Roman"/>
          <w:sz w:val="24"/>
          <w:szCs w:val="24"/>
        </w:rPr>
        <w:t>.NET 6.0</w:t>
      </w:r>
    </w:p>
    <w:p w14:paraId="68213955" w14:textId="27A5FC33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Środowisko programistyczne: </w:t>
      </w:r>
      <w:r w:rsidR="00725AF6">
        <w:rPr>
          <w:rFonts w:ascii="Times New Roman" w:hAnsi="Times New Roman" w:cs="Times New Roman"/>
          <w:sz w:val="24"/>
          <w:szCs w:val="24"/>
        </w:rPr>
        <w:t xml:space="preserve">Visual Studio 2022 </w:t>
      </w:r>
      <w:proofErr w:type="spellStart"/>
      <w:r w:rsidR="00725AF6">
        <w:rPr>
          <w:rFonts w:ascii="Times New Roman" w:hAnsi="Times New Roman" w:cs="Times New Roman"/>
          <w:sz w:val="24"/>
          <w:szCs w:val="24"/>
        </w:rPr>
        <w:t>Comunnity</w:t>
      </w:r>
      <w:proofErr w:type="spellEnd"/>
    </w:p>
    <w:p w14:paraId="5DA16DE2" w14:textId="28A8F141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Urządzenie z system operacyjnym </w:t>
      </w:r>
      <w:r w:rsidR="00725AF6">
        <w:rPr>
          <w:rFonts w:ascii="Times New Roman" w:hAnsi="Times New Roman" w:cs="Times New Roman"/>
          <w:sz w:val="24"/>
          <w:szCs w:val="24"/>
        </w:rPr>
        <w:t>Windows 11</w:t>
      </w:r>
    </w:p>
    <w:p w14:paraId="1501688C" w14:textId="7FC4E6E7" w:rsidR="0093211B" w:rsidRPr="00C35057" w:rsidRDefault="0093211B" w:rsidP="00C35057">
      <w:pPr>
        <w:pStyle w:val="Akapitzlist"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35057">
        <w:rPr>
          <w:rFonts w:ascii="Times New Roman" w:hAnsi="Times New Roman" w:cs="Times New Roman"/>
          <w:sz w:val="24"/>
          <w:szCs w:val="24"/>
        </w:rPr>
        <w:t xml:space="preserve">Ze względów na liczbę szczegółów aplikacja była projektowana na urządzenia typu </w:t>
      </w:r>
      <w:r w:rsidR="00D644F7">
        <w:rPr>
          <w:rFonts w:ascii="Times New Roman" w:hAnsi="Times New Roman" w:cs="Times New Roman"/>
          <w:sz w:val="24"/>
          <w:szCs w:val="24"/>
        </w:rPr>
        <w:t>laptop</w:t>
      </w:r>
      <w:r w:rsidRPr="00C35057">
        <w:rPr>
          <w:rFonts w:ascii="Times New Roman" w:hAnsi="Times New Roman" w:cs="Times New Roman"/>
          <w:sz w:val="24"/>
          <w:szCs w:val="24"/>
        </w:rPr>
        <w:t xml:space="preserve"> – w </w:t>
      </w:r>
      <w:r w:rsidR="00D644F7">
        <w:rPr>
          <w:rFonts w:ascii="Times New Roman" w:hAnsi="Times New Roman" w:cs="Times New Roman"/>
          <w:sz w:val="24"/>
          <w:szCs w:val="24"/>
        </w:rPr>
        <w:t>ASUS</w:t>
      </w:r>
      <w:r w:rsidRPr="00C3505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644F7">
        <w:rPr>
          <w:rFonts w:ascii="Times New Roman" w:hAnsi="Times New Roman" w:cs="Times New Roman"/>
          <w:sz w:val="24"/>
          <w:szCs w:val="24"/>
        </w:rPr>
        <w:t>ZenBook</w:t>
      </w:r>
      <w:proofErr w:type="spellEnd"/>
      <w:r w:rsidR="00D644F7">
        <w:rPr>
          <w:rFonts w:ascii="Times New Roman" w:hAnsi="Times New Roman" w:cs="Times New Roman"/>
          <w:sz w:val="24"/>
          <w:szCs w:val="24"/>
        </w:rPr>
        <w:t xml:space="preserve"> 14</w:t>
      </w:r>
    </w:p>
    <w:p w14:paraId="5BFBF1D2" w14:textId="77777777" w:rsidR="0093211B" w:rsidRPr="00C35057" w:rsidRDefault="0093211B" w:rsidP="0093211B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5" w:name="_Toc73798615"/>
      <w:bookmarkStart w:id="6" w:name="_Toc93475351"/>
      <w:r w:rsidRPr="00C35057">
        <w:rPr>
          <w:rFonts w:ascii="Times New Roman" w:hAnsi="Times New Roman" w:cs="Times New Roman"/>
          <w:b/>
          <w:sz w:val="24"/>
          <w:szCs w:val="24"/>
        </w:rPr>
        <w:t>Prezentacja warstwy użytkowej projektu</w:t>
      </w:r>
      <w:bookmarkEnd w:id="5"/>
      <w:bookmarkEnd w:id="6"/>
    </w:p>
    <w:p w14:paraId="194DED0E" w14:textId="6B11C2A3" w:rsidR="0093211B" w:rsidRPr="0073058D" w:rsidRDefault="0093211B" w:rsidP="0093211B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 rysunku 1 przedstawiono główne okno aplikacji. </w:t>
      </w:r>
      <w:r w:rsidR="0048114C">
        <w:rPr>
          <w:rFonts w:ascii="Times New Roman" w:hAnsi="Times New Roman" w:cs="Times New Roman"/>
          <w:sz w:val="24"/>
          <w:szCs w:val="24"/>
        </w:rPr>
        <w:t>Administrator</w:t>
      </w:r>
      <w:r w:rsidRPr="0073058D">
        <w:rPr>
          <w:rFonts w:ascii="Times New Roman" w:hAnsi="Times New Roman" w:cs="Times New Roman"/>
          <w:sz w:val="24"/>
          <w:szCs w:val="24"/>
        </w:rPr>
        <w:t xml:space="preserve"> po uruchomieniu aplikacji otrzymuje ekran  na którym może:</w:t>
      </w:r>
    </w:p>
    <w:p w14:paraId="5D8C0122" w14:textId="6C25DAA8" w:rsidR="0093211B" w:rsidRPr="0073058D" w:rsidRDefault="0048114C" w:rsidP="0093211B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dać produkt do bazy</w:t>
      </w:r>
      <w:r w:rsidR="0093211B" w:rsidRPr="0073058D">
        <w:rPr>
          <w:rFonts w:ascii="Times New Roman" w:hAnsi="Times New Roman" w:cs="Times New Roman"/>
          <w:sz w:val="24"/>
          <w:szCs w:val="24"/>
        </w:rPr>
        <w:t xml:space="preserve"> – </w:t>
      </w:r>
      <w:r>
        <w:rPr>
          <w:rFonts w:ascii="Times New Roman" w:hAnsi="Times New Roman" w:cs="Times New Roman"/>
          <w:sz w:val="24"/>
          <w:szCs w:val="24"/>
        </w:rPr>
        <w:t>domyślne nie znajduje się żaden.</w:t>
      </w:r>
    </w:p>
    <w:p w14:paraId="5F146764" w14:textId="7A342C03" w:rsidR="0093211B" w:rsidRPr="0073058D" w:rsidRDefault="0048114C" w:rsidP="0093211B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dytować wybrany produkt – nazwę, kolor, status, a także </w:t>
      </w:r>
      <w:proofErr w:type="spellStart"/>
      <w:r>
        <w:rPr>
          <w:rFonts w:ascii="Times New Roman" w:hAnsi="Times New Roman" w:cs="Times New Roman"/>
          <w:sz w:val="24"/>
          <w:szCs w:val="24"/>
        </w:rPr>
        <w:t>dat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61CD5D" w14:textId="2E880E75" w:rsidR="00C42728" w:rsidRPr="00C42728" w:rsidRDefault="00EB76BE" w:rsidP="00C42728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żemy wyszukać dany produkt po ID produktu</w:t>
      </w:r>
    </w:p>
    <w:p w14:paraId="1151F997" w14:textId="28758F53" w:rsidR="0093211B" w:rsidRDefault="00EB76BE" w:rsidP="00EB76BE">
      <w:pPr>
        <w:pStyle w:val="Akapitzlist"/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statnia pozycja pozwala nam na usunięcie produktu po konkretnym ID produktu.</w:t>
      </w:r>
    </w:p>
    <w:p w14:paraId="37FD2D08" w14:textId="242A97B1" w:rsidR="00224CF2" w:rsidRPr="00C42728" w:rsidRDefault="00C42728" w:rsidP="00C42728">
      <w:pPr>
        <w:pStyle w:val="Akapitzlist"/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 wp14:anchorId="18586B9A" wp14:editId="2EE18FC5">
            <wp:simplePos x="0" y="0"/>
            <wp:positionH relativeFrom="margin">
              <wp:posOffset>5080</wp:posOffset>
            </wp:positionH>
            <wp:positionV relativeFrom="paragraph">
              <wp:posOffset>0</wp:posOffset>
            </wp:positionV>
            <wp:extent cx="5298440" cy="3552825"/>
            <wp:effectExtent l="0" t="0" r="0" b="9525"/>
            <wp:wrapTopAndBottom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844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Rysunek 1</w:t>
      </w:r>
      <w:r w:rsidR="00CE27CD">
        <w:rPr>
          <w:rFonts w:ascii="Times New Roman" w:hAnsi="Times New Roman" w:cs="Times New Roman"/>
          <w:sz w:val="24"/>
          <w:szCs w:val="24"/>
        </w:rPr>
        <w:t xml:space="preserve"> główne okno aplikacji</w:t>
      </w:r>
    </w:p>
    <w:p w14:paraId="04B36390" w14:textId="77777777" w:rsidR="00010BF3" w:rsidRDefault="00010BF3" w:rsidP="00224CF2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06555A4" w14:textId="5636A7F6" w:rsidR="00010BF3" w:rsidRPr="00010BF3" w:rsidRDefault="0041270C" w:rsidP="00010BF3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6D438713" wp14:editId="09D67D8F">
            <wp:simplePos x="0" y="0"/>
            <wp:positionH relativeFrom="margin">
              <wp:align>left</wp:align>
            </wp:positionH>
            <wp:positionV relativeFrom="paragraph">
              <wp:posOffset>377190</wp:posOffset>
            </wp:positionV>
            <wp:extent cx="5296535" cy="3314065"/>
            <wp:effectExtent l="0" t="0" r="0" b="635"/>
            <wp:wrapTight wrapText="bothSides">
              <wp:wrapPolygon edited="0">
                <wp:start x="0" y="0"/>
                <wp:lineTo x="0" y="21480"/>
                <wp:lineTo x="21520" y="21480"/>
                <wp:lineTo x="21520" y="0"/>
                <wp:lineTo x="0" y="0"/>
              </wp:wrapPolygon>
            </wp:wrapTight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6535" cy="3314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24CF2">
        <w:rPr>
          <w:rFonts w:ascii="Times New Roman" w:hAnsi="Times New Roman" w:cs="Times New Roman"/>
          <w:sz w:val="24"/>
          <w:szCs w:val="24"/>
        </w:rPr>
        <w:t>Na rysunku 2 przedstawiono działającą już aplikacje z wcześniej dodanymi danymi</w:t>
      </w:r>
    </w:p>
    <w:p w14:paraId="0F099462" w14:textId="07DA2128" w:rsidR="00010BF3" w:rsidRPr="00CE27CD" w:rsidRDefault="00010BF3" w:rsidP="0041270C">
      <w:pPr>
        <w:pStyle w:val="Akapitzlist"/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E27CD">
        <w:rPr>
          <w:rFonts w:ascii="Times New Roman" w:hAnsi="Times New Roman" w:cs="Times New Roman"/>
          <w:sz w:val="24"/>
          <w:szCs w:val="24"/>
        </w:rPr>
        <w:t>Rysunek 2</w:t>
      </w:r>
      <w:r w:rsidR="0000727D">
        <w:rPr>
          <w:rFonts w:ascii="Times New Roman" w:hAnsi="Times New Roman" w:cs="Times New Roman"/>
          <w:sz w:val="24"/>
          <w:szCs w:val="24"/>
        </w:rPr>
        <w:t xml:space="preserve"> – okno aplikacji po uruchomieniu aplikacji</w:t>
      </w:r>
    </w:p>
    <w:p w14:paraId="71C29143" w14:textId="77777777" w:rsidR="000710F2" w:rsidRDefault="000710F2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7039D3F" w14:textId="5F0584C0" w:rsidR="000710F2" w:rsidRDefault="00010BF3" w:rsidP="000710F2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0288" behindDoc="1" locked="0" layoutInCell="1" allowOverlap="1" wp14:anchorId="20F7B47E" wp14:editId="1E04579D">
            <wp:simplePos x="0" y="0"/>
            <wp:positionH relativeFrom="column">
              <wp:posOffset>186055</wp:posOffset>
            </wp:positionH>
            <wp:positionV relativeFrom="paragraph">
              <wp:posOffset>400050</wp:posOffset>
            </wp:positionV>
            <wp:extent cx="5301615" cy="3581400"/>
            <wp:effectExtent l="0" t="0" r="0" b="0"/>
            <wp:wrapTopAndBottom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1615" cy="3581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42728" w:rsidRPr="000710F2">
        <w:rPr>
          <w:rFonts w:ascii="Times New Roman" w:hAnsi="Times New Roman" w:cs="Times New Roman"/>
          <w:sz w:val="24"/>
          <w:szCs w:val="24"/>
        </w:rPr>
        <w:t>Na rysunku 3 przestawiono wynik wyszukiwania produktu po ID</w:t>
      </w:r>
    </w:p>
    <w:p w14:paraId="134AFFD0" w14:textId="538C5691" w:rsidR="0093211B" w:rsidRDefault="00010BF3" w:rsidP="000710F2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710F2">
        <w:rPr>
          <w:rFonts w:ascii="Times New Roman" w:hAnsi="Times New Roman" w:cs="Times New Roman"/>
          <w:sz w:val="24"/>
          <w:szCs w:val="24"/>
        </w:rPr>
        <w:t>Rysunek 3</w:t>
      </w:r>
      <w:r w:rsidR="0000727D">
        <w:rPr>
          <w:rFonts w:ascii="Times New Roman" w:hAnsi="Times New Roman" w:cs="Times New Roman"/>
          <w:sz w:val="24"/>
          <w:szCs w:val="24"/>
        </w:rPr>
        <w:t xml:space="preserve"> – okno aplikacji w funkcjonalności szukającej</w:t>
      </w:r>
    </w:p>
    <w:p w14:paraId="5640C3D8" w14:textId="15239099" w:rsidR="007249EF" w:rsidRPr="00C35057" w:rsidRDefault="00C35057" w:rsidP="00C35057">
      <w:pPr>
        <w:pStyle w:val="Akapitzlist"/>
        <w:numPr>
          <w:ilvl w:val="0"/>
          <w:numId w:val="1"/>
        </w:numPr>
        <w:tabs>
          <w:tab w:val="right" w:pos="9072"/>
        </w:tabs>
        <w:spacing w:after="0" w:line="360" w:lineRule="auto"/>
        <w:jc w:val="both"/>
        <w:outlineLvl w:val="0"/>
        <w:rPr>
          <w:rFonts w:ascii="Times New Roman" w:hAnsi="Times New Roman" w:cs="Times New Roman"/>
          <w:b/>
          <w:sz w:val="24"/>
          <w:szCs w:val="24"/>
        </w:rPr>
      </w:pPr>
      <w:bookmarkStart w:id="7" w:name="_Toc93475352"/>
      <w:r w:rsidRPr="00C35057">
        <w:rPr>
          <w:rFonts w:ascii="Times New Roman" w:hAnsi="Times New Roman" w:cs="Times New Roman"/>
          <w:b/>
          <w:sz w:val="24"/>
          <w:szCs w:val="24"/>
        </w:rPr>
        <w:t>Podsumowanie</w:t>
      </w:r>
      <w:bookmarkEnd w:id="7"/>
    </w:p>
    <w:p w14:paraId="38DAD23A" w14:textId="1B881D35" w:rsidR="00C35057" w:rsidRDefault="00C3505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umieszczone są w repozytorium pod adresem </w:t>
      </w:r>
      <w:hyperlink r:id="rId17" w:history="1">
        <w:r w:rsidR="00E36337" w:rsidRPr="00E36337">
          <w:rPr>
            <w:rStyle w:val="Hipercze"/>
            <w:rFonts w:ascii="Times New Roman" w:hAnsi="Times New Roman" w:cs="Times New Roman"/>
            <w:sz w:val="24"/>
            <w:szCs w:val="24"/>
          </w:rPr>
          <w:t>https://github.com/Gawrylak7/c-projekt</w:t>
        </w:r>
      </w:hyperlink>
      <w:r w:rsidR="00224CF2">
        <w:rPr>
          <w:rFonts w:ascii="Times New Roman" w:hAnsi="Times New Roman" w:cs="Times New Roman"/>
          <w:sz w:val="24"/>
          <w:szCs w:val="24"/>
        </w:rPr>
        <w:t xml:space="preserve"> oraz </w:t>
      </w:r>
      <w:hyperlink r:id="rId18" w:history="1">
        <w:r w:rsidR="00F51292" w:rsidRPr="00F51292">
          <w:rPr>
            <w:rStyle w:val="Hipercze"/>
            <w:rFonts w:ascii="Times New Roman" w:hAnsi="Times New Roman" w:cs="Times New Roman"/>
            <w:sz w:val="24"/>
            <w:szCs w:val="24"/>
          </w:rPr>
          <w:t>https://github.com/krystian-klosowicz/Projekt-C-</w:t>
        </w:r>
      </w:hyperlink>
      <w:r w:rsidR="00224CF2">
        <w:rPr>
          <w:rFonts w:ascii="Times New Roman" w:hAnsi="Times New Roman" w:cs="Times New Roman"/>
          <w:sz w:val="24"/>
          <w:szCs w:val="24"/>
        </w:rPr>
        <w:t xml:space="preserve"> </w:t>
      </w:r>
      <w:r w:rsidR="00224CF2"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i będą dostępne przez </w:t>
      </w:r>
      <w:r w:rsidR="00EB76BE">
        <w:rPr>
          <w:rFonts w:ascii="Times New Roman" w:hAnsi="Times New Roman" w:cs="Times New Roman"/>
          <w:sz w:val="24"/>
          <w:szCs w:val="24"/>
        </w:rPr>
        <w:t>30</w:t>
      </w:r>
      <w:r>
        <w:rPr>
          <w:rFonts w:ascii="Times New Roman" w:hAnsi="Times New Roman" w:cs="Times New Roman"/>
          <w:sz w:val="24"/>
          <w:szCs w:val="24"/>
        </w:rPr>
        <w:t xml:space="preserve"> dni od dnia </w:t>
      </w:r>
      <w:r w:rsidR="00EB76BE">
        <w:rPr>
          <w:rFonts w:ascii="Times New Roman" w:hAnsi="Times New Roman" w:cs="Times New Roman"/>
          <w:sz w:val="24"/>
          <w:szCs w:val="24"/>
        </w:rPr>
        <w:t>09</w:t>
      </w:r>
      <w:r>
        <w:rPr>
          <w:rFonts w:ascii="Times New Roman" w:hAnsi="Times New Roman" w:cs="Times New Roman"/>
          <w:sz w:val="24"/>
          <w:szCs w:val="24"/>
        </w:rPr>
        <w:t>.</w:t>
      </w:r>
      <w:r w:rsidR="00EB76BE">
        <w:rPr>
          <w:rFonts w:ascii="Times New Roman" w:hAnsi="Times New Roman" w:cs="Times New Roman"/>
          <w:sz w:val="24"/>
          <w:szCs w:val="24"/>
        </w:rPr>
        <w:t>02</w:t>
      </w:r>
      <w:r>
        <w:rPr>
          <w:rFonts w:ascii="Times New Roman" w:hAnsi="Times New Roman" w:cs="Times New Roman"/>
          <w:sz w:val="24"/>
          <w:szCs w:val="24"/>
        </w:rPr>
        <w:t>.2022r.</w:t>
      </w:r>
    </w:p>
    <w:p w14:paraId="2ACC6247" w14:textId="68C0429B" w:rsidR="00C35057" w:rsidRPr="00C35057" w:rsidRDefault="00C35057" w:rsidP="00C35057">
      <w:pPr>
        <w:tabs>
          <w:tab w:val="right" w:pos="9072"/>
        </w:tabs>
        <w:spacing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liki źródłowe zostały umieszczone jako załącznik do złożonej dokumentacji pod nazwą </w:t>
      </w:r>
      <w:r w:rsidR="00EB76BE">
        <w:rPr>
          <w:rFonts w:ascii="Times New Roman" w:hAnsi="Times New Roman" w:cs="Times New Roman"/>
          <w:sz w:val="24"/>
          <w:szCs w:val="24"/>
        </w:rPr>
        <w:t>CRUD_project</w:t>
      </w:r>
    </w:p>
    <w:sectPr w:rsidR="00C35057" w:rsidRPr="00C35057" w:rsidSect="00606776">
      <w:headerReference w:type="default" r:id="rId19"/>
      <w:footerReference w:type="default" r:id="rId20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AC14F" w14:textId="77777777" w:rsidR="001C2E69" w:rsidRDefault="001C2E69">
      <w:pPr>
        <w:spacing w:after="0" w:line="240" w:lineRule="auto"/>
      </w:pPr>
      <w:r>
        <w:separator/>
      </w:r>
    </w:p>
  </w:endnote>
  <w:endnote w:type="continuationSeparator" w:id="0">
    <w:p w14:paraId="23E3572F" w14:textId="77777777" w:rsidR="001C2E69" w:rsidRDefault="001C2E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9374730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noProof/>
      </w:rPr>
    </w:sdtEndPr>
    <w:sdtContent>
      <w:p w14:paraId="4F74AE67" w14:textId="77777777" w:rsidR="00606776" w:rsidRPr="00043746" w:rsidRDefault="00566BD2">
        <w:pPr>
          <w:pStyle w:val="Stopka"/>
          <w:jc w:val="right"/>
          <w:rPr>
            <w:rFonts w:ascii="Times New Roman" w:hAnsi="Times New Roman" w:cs="Times New Roman"/>
          </w:rPr>
        </w:pPr>
        <w:r w:rsidRPr="00043746">
          <w:rPr>
            <w:rFonts w:ascii="Times New Roman" w:hAnsi="Times New Roman" w:cs="Times New Roman"/>
          </w:rPr>
          <w:fldChar w:fldCharType="begin"/>
        </w:r>
        <w:r w:rsidRPr="00043746">
          <w:rPr>
            <w:rFonts w:ascii="Times New Roman" w:hAnsi="Times New Roman" w:cs="Times New Roman"/>
          </w:rPr>
          <w:instrText xml:space="preserve"> PAGE   \* MERGEFORMAT </w:instrText>
        </w:r>
        <w:r w:rsidRPr="00043746">
          <w:rPr>
            <w:rFonts w:ascii="Times New Roman" w:hAnsi="Times New Roman" w:cs="Times New Roman"/>
          </w:rPr>
          <w:fldChar w:fldCharType="separate"/>
        </w:r>
        <w:r w:rsidRPr="00043746">
          <w:rPr>
            <w:rFonts w:ascii="Times New Roman" w:hAnsi="Times New Roman" w:cs="Times New Roman"/>
            <w:noProof/>
          </w:rPr>
          <w:t>4</w:t>
        </w:r>
        <w:r w:rsidRPr="00043746">
          <w:rPr>
            <w:rFonts w:ascii="Times New Roman" w:hAnsi="Times New Roman" w:cs="Times New Roman"/>
            <w:noProof/>
          </w:rPr>
          <w:fldChar w:fldCharType="end"/>
        </w:r>
      </w:p>
    </w:sdtContent>
  </w:sdt>
  <w:p w14:paraId="4A53766A" w14:textId="77777777" w:rsidR="00606776" w:rsidRDefault="001C2E69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B4ADED" w14:textId="77777777" w:rsidR="001C2E69" w:rsidRDefault="001C2E69">
      <w:pPr>
        <w:spacing w:after="0" w:line="240" w:lineRule="auto"/>
      </w:pPr>
      <w:r>
        <w:separator/>
      </w:r>
    </w:p>
  </w:footnote>
  <w:footnote w:type="continuationSeparator" w:id="0">
    <w:p w14:paraId="246D6F23" w14:textId="77777777" w:rsidR="001C2E69" w:rsidRDefault="001C2E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4E316F" w14:textId="52CCDAA4" w:rsidR="00B05274" w:rsidRPr="00B05274" w:rsidRDefault="001C2E69" w:rsidP="00B05274">
    <w:pPr>
      <w:tabs>
        <w:tab w:val="right" w:pos="9072"/>
      </w:tabs>
      <w:spacing w:after="0" w:line="360" w:lineRule="auto"/>
      <w:jc w:val="both"/>
      <w:rPr>
        <w:rFonts w:ascii="Times New Roman" w:hAnsi="Times New Roman" w:cs="Times New Roman"/>
        <w:i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B6176"/>
    <w:multiLevelType w:val="hybridMultilevel"/>
    <w:tmpl w:val="09DA5154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EB4F5C"/>
    <w:multiLevelType w:val="hybridMultilevel"/>
    <w:tmpl w:val="B3A081DA"/>
    <w:lvl w:ilvl="0" w:tplc="0415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" w15:restartNumberingAfterBreak="0">
    <w:nsid w:val="226711EA"/>
    <w:multiLevelType w:val="hybridMultilevel"/>
    <w:tmpl w:val="C27C9C9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CEE73E1"/>
    <w:multiLevelType w:val="multilevel"/>
    <w:tmpl w:val="BCC0918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4" w15:restartNumberingAfterBreak="0">
    <w:nsid w:val="330F0C47"/>
    <w:multiLevelType w:val="hybridMultilevel"/>
    <w:tmpl w:val="7E503AB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DB2"/>
    <w:multiLevelType w:val="hybridMultilevel"/>
    <w:tmpl w:val="A68A6E2E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A0E3CCB"/>
    <w:multiLevelType w:val="hybridMultilevel"/>
    <w:tmpl w:val="0C465A96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CDE1CC4"/>
    <w:multiLevelType w:val="hybridMultilevel"/>
    <w:tmpl w:val="E946D43A"/>
    <w:lvl w:ilvl="0" w:tplc="464C3E7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800" w:hanging="360"/>
      </w:pPr>
    </w:lvl>
    <w:lvl w:ilvl="2" w:tplc="0415001B" w:tentative="1">
      <w:start w:val="1"/>
      <w:numFmt w:val="lowerRoman"/>
      <w:lvlText w:val="%3."/>
      <w:lvlJc w:val="right"/>
      <w:pPr>
        <w:ind w:left="2520" w:hanging="180"/>
      </w:pPr>
    </w:lvl>
    <w:lvl w:ilvl="3" w:tplc="0415000F" w:tentative="1">
      <w:start w:val="1"/>
      <w:numFmt w:val="decimal"/>
      <w:lvlText w:val="%4."/>
      <w:lvlJc w:val="left"/>
      <w:pPr>
        <w:ind w:left="3240" w:hanging="360"/>
      </w:pPr>
    </w:lvl>
    <w:lvl w:ilvl="4" w:tplc="04150019" w:tentative="1">
      <w:start w:val="1"/>
      <w:numFmt w:val="lowerLetter"/>
      <w:lvlText w:val="%5."/>
      <w:lvlJc w:val="left"/>
      <w:pPr>
        <w:ind w:left="3960" w:hanging="360"/>
      </w:pPr>
    </w:lvl>
    <w:lvl w:ilvl="5" w:tplc="0415001B" w:tentative="1">
      <w:start w:val="1"/>
      <w:numFmt w:val="lowerRoman"/>
      <w:lvlText w:val="%6."/>
      <w:lvlJc w:val="right"/>
      <w:pPr>
        <w:ind w:left="4680" w:hanging="180"/>
      </w:pPr>
    </w:lvl>
    <w:lvl w:ilvl="6" w:tplc="0415000F" w:tentative="1">
      <w:start w:val="1"/>
      <w:numFmt w:val="decimal"/>
      <w:lvlText w:val="%7."/>
      <w:lvlJc w:val="left"/>
      <w:pPr>
        <w:ind w:left="5400" w:hanging="360"/>
      </w:pPr>
    </w:lvl>
    <w:lvl w:ilvl="7" w:tplc="04150019" w:tentative="1">
      <w:start w:val="1"/>
      <w:numFmt w:val="lowerLetter"/>
      <w:lvlText w:val="%8."/>
      <w:lvlJc w:val="left"/>
      <w:pPr>
        <w:ind w:left="6120" w:hanging="360"/>
      </w:pPr>
    </w:lvl>
    <w:lvl w:ilvl="8" w:tplc="0415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1113DAC"/>
    <w:multiLevelType w:val="multilevel"/>
    <w:tmpl w:val="6080AD5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9" w15:restartNumberingAfterBreak="0">
    <w:nsid w:val="62FB07BF"/>
    <w:multiLevelType w:val="hybridMultilevel"/>
    <w:tmpl w:val="B552A0A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623113B"/>
    <w:multiLevelType w:val="multilevel"/>
    <w:tmpl w:val="4C0848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8"/>
  </w:num>
  <w:num w:numId="2">
    <w:abstractNumId w:val="2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9"/>
  </w:num>
  <w:num w:numId="8">
    <w:abstractNumId w:val="0"/>
  </w:num>
  <w:num w:numId="9">
    <w:abstractNumId w:val="6"/>
  </w:num>
  <w:num w:numId="10">
    <w:abstractNumId w:val="7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wNDYwNjc0sjAxMTRW0lEKTi0uzszPAykwrgUAxEyc6CwAAAA="/>
  </w:docVars>
  <w:rsids>
    <w:rsidRoot w:val="00566BD2"/>
    <w:rsid w:val="0000727D"/>
    <w:rsid w:val="00010BF3"/>
    <w:rsid w:val="000233C1"/>
    <w:rsid w:val="00043746"/>
    <w:rsid w:val="00045EA7"/>
    <w:rsid w:val="0006590F"/>
    <w:rsid w:val="000710F2"/>
    <w:rsid w:val="000844C0"/>
    <w:rsid w:val="001C2E69"/>
    <w:rsid w:val="00224CF2"/>
    <w:rsid w:val="00226E1E"/>
    <w:rsid w:val="00270274"/>
    <w:rsid w:val="00333424"/>
    <w:rsid w:val="00344609"/>
    <w:rsid w:val="0038613B"/>
    <w:rsid w:val="003B4804"/>
    <w:rsid w:val="003E3861"/>
    <w:rsid w:val="0041270C"/>
    <w:rsid w:val="00417EF6"/>
    <w:rsid w:val="0048114C"/>
    <w:rsid w:val="00540AC0"/>
    <w:rsid w:val="00566BD2"/>
    <w:rsid w:val="005863B8"/>
    <w:rsid w:val="0067693E"/>
    <w:rsid w:val="006F1E72"/>
    <w:rsid w:val="007249EF"/>
    <w:rsid w:val="00725AF6"/>
    <w:rsid w:val="007279DF"/>
    <w:rsid w:val="008C2828"/>
    <w:rsid w:val="008E61CA"/>
    <w:rsid w:val="0093211B"/>
    <w:rsid w:val="009A5115"/>
    <w:rsid w:val="009D4464"/>
    <w:rsid w:val="009E25C0"/>
    <w:rsid w:val="00C35057"/>
    <w:rsid w:val="00C42728"/>
    <w:rsid w:val="00C67B79"/>
    <w:rsid w:val="00CE27CD"/>
    <w:rsid w:val="00D2752F"/>
    <w:rsid w:val="00D644F7"/>
    <w:rsid w:val="00D72B38"/>
    <w:rsid w:val="00DC3559"/>
    <w:rsid w:val="00E36337"/>
    <w:rsid w:val="00EB76BE"/>
    <w:rsid w:val="00F51292"/>
    <w:rsid w:val="00FE67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63504E"/>
  <w15:chartTrackingRefBased/>
  <w15:docId w15:val="{941491E0-3ACD-4912-A6EC-6EB842C16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566BD2"/>
  </w:style>
  <w:style w:type="paragraph" w:styleId="Nagwek1">
    <w:name w:val="heading 1"/>
    <w:basedOn w:val="Normalny"/>
    <w:next w:val="Normalny"/>
    <w:link w:val="Nagwek1Znak"/>
    <w:uiPriority w:val="9"/>
    <w:qFormat/>
    <w:rsid w:val="00566BD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Bezodstpw">
    <w:name w:val="No Spacing"/>
    <w:uiPriority w:val="1"/>
    <w:qFormat/>
    <w:rsid w:val="00566BD2"/>
    <w:pPr>
      <w:spacing w:after="0" w:line="240" w:lineRule="auto"/>
    </w:pPr>
  </w:style>
  <w:style w:type="paragraph" w:styleId="Akapitzlist">
    <w:name w:val="List Paragraph"/>
    <w:basedOn w:val="Normalny"/>
    <w:uiPriority w:val="34"/>
    <w:qFormat/>
    <w:rsid w:val="00566BD2"/>
    <w:pPr>
      <w:ind w:left="720"/>
      <w:contextualSpacing/>
    </w:pPr>
  </w:style>
  <w:style w:type="character" w:styleId="Hipercze">
    <w:name w:val="Hyperlink"/>
    <w:basedOn w:val="Domylnaczcionkaakapitu"/>
    <w:uiPriority w:val="99"/>
    <w:unhideWhenUsed/>
    <w:rsid w:val="00566BD2"/>
    <w:rPr>
      <w:color w:val="0563C1" w:themeColor="hyperlink"/>
      <w:u w:val="single"/>
    </w:rPr>
  </w:style>
  <w:style w:type="paragraph" w:styleId="Stopka">
    <w:name w:val="footer"/>
    <w:basedOn w:val="Normalny"/>
    <w:link w:val="StopkaZnak"/>
    <w:uiPriority w:val="99"/>
    <w:unhideWhenUsed/>
    <w:rsid w:val="00566BD2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566BD2"/>
  </w:style>
  <w:style w:type="character" w:styleId="Tekstzastpczy">
    <w:name w:val="Placeholder Text"/>
    <w:basedOn w:val="Domylnaczcionkaakapitu"/>
    <w:uiPriority w:val="99"/>
    <w:semiHidden/>
    <w:rsid w:val="00566BD2"/>
    <w:rPr>
      <w:color w:val="808080"/>
    </w:rPr>
  </w:style>
  <w:style w:type="character" w:customStyle="1" w:styleId="Nagwek1Znak">
    <w:name w:val="Nagłówek 1 Znak"/>
    <w:basedOn w:val="Domylnaczcionkaakapitu"/>
    <w:link w:val="Nagwek1"/>
    <w:uiPriority w:val="9"/>
    <w:rsid w:val="00566BD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566BD2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566BD2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566BD2"/>
    <w:pPr>
      <w:tabs>
        <w:tab w:val="left" w:pos="880"/>
        <w:tab w:val="left" w:pos="1276"/>
        <w:tab w:val="right" w:leader="dot" w:pos="9062"/>
      </w:tabs>
      <w:spacing w:after="100"/>
      <w:ind w:left="220"/>
    </w:pPr>
  </w:style>
  <w:style w:type="paragraph" w:styleId="Legenda">
    <w:name w:val="caption"/>
    <w:basedOn w:val="Normalny"/>
    <w:next w:val="Normalny"/>
    <w:uiPriority w:val="35"/>
    <w:unhideWhenUsed/>
    <w:qFormat/>
    <w:rsid w:val="00566BD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35057"/>
    <w:rPr>
      <w:color w:val="605E5C"/>
      <w:shd w:val="clear" w:color="auto" w:fill="E1DFDD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C35057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C35057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C35057"/>
    <w:rPr>
      <w:vertAlign w:val="superscript"/>
    </w:rPr>
  </w:style>
  <w:style w:type="paragraph" w:styleId="Nagwek">
    <w:name w:val="header"/>
    <w:basedOn w:val="Normalny"/>
    <w:link w:val="NagwekZnak"/>
    <w:uiPriority w:val="99"/>
    <w:unhideWhenUsed/>
    <w:rsid w:val="0004374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043746"/>
  </w:style>
  <w:style w:type="character" w:customStyle="1" w:styleId="normaltextrun">
    <w:name w:val="normaltextrun"/>
    <w:basedOn w:val="Domylnaczcionkaakapitu"/>
    <w:rsid w:val="009E25C0"/>
  </w:style>
  <w:style w:type="character" w:customStyle="1" w:styleId="eop">
    <w:name w:val="eop"/>
    <w:basedOn w:val="Domylnaczcionkaakapitu"/>
    <w:rsid w:val="009E25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github.com/krystian-klosowicz/Projekt-C-" TargetMode="Externa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hyperlink" Target="https://github.com/Gawrylak7/c-projekt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eader" Target="head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E623966654F64FC79F43D25B1192748D"/>
        <w:category>
          <w:name w:val="Ogólne"/>
          <w:gallery w:val="placeholder"/>
        </w:category>
        <w:types>
          <w:type w:val="bbPlcHdr"/>
        </w:types>
        <w:behaviors>
          <w:behavior w:val="content"/>
        </w:behaviors>
        <w:guid w:val="{DFE93B8B-F731-4250-A0A7-AB418607B15B}"/>
      </w:docPartPr>
      <w:docPartBody>
        <w:p w:rsidR="00264409" w:rsidRDefault="0002700B" w:rsidP="0002700B">
          <w:pPr>
            <w:pStyle w:val="E623966654F64FC79F43D25B1192748D"/>
          </w:pPr>
          <w:r w:rsidRPr="000F5B96">
            <w:rPr>
              <w:rStyle w:val="Tekstzastpczy"/>
            </w:rPr>
            <w:t>Wybierz elemen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2700B"/>
    <w:rsid w:val="0002700B"/>
    <w:rsid w:val="00264409"/>
    <w:rsid w:val="006C1897"/>
    <w:rsid w:val="00760DB4"/>
    <w:rsid w:val="00784152"/>
    <w:rsid w:val="008D4187"/>
    <w:rsid w:val="00934D91"/>
    <w:rsid w:val="009C6AB0"/>
    <w:rsid w:val="00D0286F"/>
    <w:rsid w:val="00FC50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l-PL" w:eastAsia="pl-P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styleId="Tekstzastpczy">
    <w:name w:val="Placeholder Text"/>
    <w:basedOn w:val="Domylnaczcionkaakapitu"/>
    <w:uiPriority w:val="99"/>
    <w:semiHidden/>
    <w:rsid w:val="0002700B"/>
    <w:rPr>
      <w:color w:val="808080"/>
    </w:rPr>
  </w:style>
  <w:style w:type="paragraph" w:customStyle="1" w:styleId="E623966654F64FC79F43D25B1192748D">
    <w:name w:val="E623966654F64FC79F43D25B1192748D"/>
    <w:rsid w:val="0002700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74F6BA9DFADB4E4D839C87CCEC79C3E6" ma:contentTypeVersion="2" ma:contentTypeDescription="Utwórz nowy dokument." ma:contentTypeScope="" ma:versionID="7fabb2bc41cf1ec8dcec9b5103c3247f">
  <xsd:schema xmlns:xsd="http://www.w3.org/2001/XMLSchema" xmlns:xs="http://www.w3.org/2001/XMLSchema" xmlns:p="http://schemas.microsoft.com/office/2006/metadata/properties" xmlns:ns2="99acefbc-5b34-4330-8a32-3e34b67cf5f1" targetNamespace="http://schemas.microsoft.com/office/2006/metadata/properties" ma:root="true" ma:fieldsID="ad46d66ea3dfdda293eda8ac6cbfd921" ns2:_="">
    <xsd:import namespace="99acefbc-5b34-4330-8a32-3e34b67cf5f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acefbc-5b34-4330-8a32-3e34b67cf5f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986874D-DD31-49D1-BB8E-7A693558E5B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9acefbc-5b34-4330-8a32-3e34b67cf5f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8D24F79A-E10F-417D-B282-2AE35C95312E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091512F2-3F9C-46DE-8A48-9F5E4EA5089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86EC6B1-1DEA-4A85-B4B8-6978240EF07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410</Words>
  <Characters>2465</Characters>
  <Application>Microsoft Office Word</Application>
  <DocSecurity>0</DocSecurity>
  <Lines>20</Lines>
  <Paragraphs>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wa Żesławska</dc:creator>
  <cp:keywords/>
  <dc:description/>
  <cp:lastModifiedBy>Gawlak  Rafał</cp:lastModifiedBy>
  <cp:revision>2</cp:revision>
  <dcterms:created xsi:type="dcterms:W3CDTF">2022-02-09T08:53:00Z</dcterms:created>
  <dcterms:modified xsi:type="dcterms:W3CDTF">2022-02-09T08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4F6BA9DFADB4E4D839C87CCEC79C3E6</vt:lpwstr>
  </property>
</Properties>
</file>